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C371C" w14:textId="77777777" w:rsidR="00E16F20" w:rsidRPr="00537F18" w:rsidRDefault="00E83786" w:rsidP="00E16F20">
      <w:pPr>
        <w:spacing w:after="0"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noProof/>
        </w:rPr>
        <w:t xml:space="preserve"> </w:t>
      </w:r>
    </w:p>
    <w:tbl>
      <w:tblPr>
        <w:tblStyle w:val="TabloKlavuzu"/>
        <w:tblW w:w="0" w:type="auto"/>
        <w:tblBorders>
          <w:top w:val="thinThickSmallGap" w:sz="24" w:space="0" w:color="990033"/>
          <w:left w:val="thinThickSmallGap" w:sz="18" w:space="0" w:color="990033"/>
          <w:bottom w:val="thickThinSmallGap" w:sz="18" w:space="0" w:color="990033"/>
          <w:right w:val="thickThinSmallGap" w:sz="18" w:space="0" w:color="990033"/>
          <w:insideH w:val="single" w:sz="2" w:space="0" w:color="990033"/>
          <w:insideV w:val="single" w:sz="2" w:space="0" w:color="990033"/>
        </w:tblBorders>
        <w:tblLook w:val="04A0" w:firstRow="1" w:lastRow="0" w:firstColumn="1" w:lastColumn="0" w:noHBand="0" w:noVBand="1"/>
      </w:tblPr>
      <w:tblGrid>
        <w:gridCol w:w="949"/>
        <w:gridCol w:w="1927"/>
        <w:gridCol w:w="541"/>
        <w:gridCol w:w="1791"/>
        <w:gridCol w:w="1654"/>
        <w:gridCol w:w="1134"/>
        <w:gridCol w:w="979"/>
        <w:gridCol w:w="1193"/>
      </w:tblGrid>
      <w:tr w:rsidR="00220704" w:rsidRPr="00223E99" w14:paraId="72BC996B" w14:textId="77777777" w:rsidTr="00EC5642">
        <w:tc>
          <w:tcPr>
            <w:tcW w:w="2876" w:type="dxa"/>
            <w:gridSpan w:val="2"/>
            <w:vAlign w:val="center"/>
          </w:tcPr>
          <w:p w14:paraId="21DB1480" w14:textId="77777777" w:rsidR="00220704" w:rsidRPr="00223E99" w:rsidRDefault="00220704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23E99">
              <w:rPr>
                <w:rFonts w:ascii="Times New Roman" w:hAnsi="Times New Roman" w:cs="Times New Roman"/>
                <w:b/>
                <w:sz w:val="20"/>
                <w:szCs w:val="20"/>
              </w:rPr>
              <w:t>Adı ve Soyadı</w:t>
            </w:r>
            <w:r w:rsidR="00223E99" w:rsidRPr="00223E99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292" w:type="dxa"/>
            <w:gridSpan w:val="6"/>
            <w:vAlign w:val="center"/>
          </w:tcPr>
          <w:p w14:paraId="6CAE388E" w14:textId="77777777" w:rsidR="00220704" w:rsidRPr="00223E99" w:rsidRDefault="00220704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D7B46" w:rsidRPr="00223E99" w14:paraId="60693CF6" w14:textId="77777777" w:rsidTr="00EC5642">
        <w:tc>
          <w:tcPr>
            <w:tcW w:w="2876" w:type="dxa"/>
            <w:gridSpan w:val="2"/>
            <w:vAlign w:val="center"/>
          </w:tcPr>
          <w:p w14:paraId="48568532" w14:textId="77777777" w:rsidR="002D7B46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.C. No:</w:t>
            </w:r>
          </w:p>
        </w:tc>
        <w:tc>
          <w:tcPr>
            <w:tcW w:w="7292" w:type="dxa"/>
            <w:gridSpan w:val="6"/>
            <w:vAlign w:val="center"/>
          </w:tcPr>
          <w:p w14:paraId="3A40BB96" w14:textId="77777777" w:rsidR="002D7B46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D7B46" w:rsidRPr="00223E99" w14:paraId="578E5306" w14:textId="77777777" w:rsidTr="00EC5642">
        <w:tc>
          <w:tcPr>
            <w:tcW w:w="2876" w:type="dxa"/>
            <w:gridSpan w:val="2"/>
            <w:vAlign w:val="center"/>
          </w:tcPr>
          <w:p w14:paraId="4054908B" w14:textId="77777777" w:rsidR="002D7B46" w:rsidRPr="0090102D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0102D"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</w:rPr>
              <w:t xml:space="preserve">Dönemi: </w:t>
            </w:r>
          </w:p>
        </w:tc>
        <w:tc>
          <w:tcPr>
            <w:tcW w:w="7292" w:type="dxa"/>
            <w:gridSpan w:val="6"/>
            <w:vAlign w:val="center"/>
          </w:tcPr>
          <w:p w14:paraId="073A02E9" w14:textId="77777777" w:rsidR="002D7B46" w:rsidRPr="0090102D" w:rsidRDefault="008A78C2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 w:rsidRPr="0090102D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…… Yarıyılı </w:t>
            </w:r>
            <w:r w:rsidR="003515C5" w:rsidRPr="0090102D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/</w:t>
            </w:r>
            <w:r w:rsidRPr="0090102D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 20….</w:t>
            </w:r>
          </w:p>
        </w:tc>
      </w:tr>
      <w:tr w:rsidR="00220704" w:rsidRPr="00223E99" w14:paraId="7614DE6A" w14:textId="77777777" w:rsidTr="00EC5642">
        <w:tc>
          <w:tcPr>
            <w:tcW w:w="2876" w:type="dxa"/>
            <w:gridSpan w:val="2"/>
            <w:vAlign w:val="center"/>
          </w:tcPr>
          <w:p w14:paraId="0A13F7BB" w14:textId="77777777" w:rsidR="00220704" w:rsidRPr="00223E99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ğitimi:</w:t>
            </w:r>
          </w:p>
        </w:tc>
        <w:tc>
          <w:tcPr>
            <w:tcW w:w="7292" w:type="dxa"/>
            <w:gridSpan w:val="6"/>
            <w:vAlign w:val="center"/>
          </w:tcPr>
          <w:p w14:paraId="3B137FA6" w14:textId="77777777" w:rsidR="00220704" w:rsidRPr="00223E99" w:rsidRDefault="00A824A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İkinci Öğretim</w:t>
            </w:r>
            <w:r w:rsidR="007A42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2D7B46" w:rsidRPr="00223E99" w14:paraId="7DC28823" w14:textId="77777777" w:rsidTr="00EC5642">
        <w:tc>
          <w:tcPr>
            <w:tcW w:w="10168" w:type="dxa"/>
            <w:gridSpan w:val="8"/>
            <w:vAlign w:val="center"/>
          </w:tcPr>
          <w:p w14:paraId="19A583EB" w14:textId="77777777" w:rsidR="002D7B46" w:rsidRDefault="002D7B46" w:rsidP="00220704">
            <w:pPr>
              <w:spacing w:after="12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2D7B46" w:rsidRPr="00223E99" w14:paraId="10451BF7" w14:textId="77777777" w:rsidTr="00E8029B">
        <w:trPr>
          <w:trHeight w:val="470"/>
        </w:trPr>
        <w:tc>
          <w:tcPr>
            <w:tcW w:w="949" w:type="dxa"/>
            <w:vAlign w:val="center"/>
          </w:tcPr>
          <w:p w14:paraId="2AEDA8A4" w14:textId="77777777" w:rsidR="002D7B46" w:rsidRDefault="002D7B46" w:rsidP="0030477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ıra No</w:t>
            </w:r>
          </w:p>
        </w:tc>
        <w:tc>
          <w:tcPr>
            <w:tcW w:w="2468" w:type="dxa"/>
            <w:gridSpan w:val="2"/>
            <w:vAlign w:val="center"/>
          </w:tcPr>
          <w:p w14:paraId="7A6B7437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D7B4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FİNALİ YAPILAN DERSİN KODU VE ADI</w:t>
            </w:r>
          </w:p>
        </w:tc>
        <w:tc>
          <w:tcPr>
            <w:tcW w:w="1791" w:type="dxa"/>
            <w:vAlign w:val="center"/>
          </w:tcPr>
          <w:p w14:paraId="07565D9E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INAV TARİHİ</w:t>
            </w:r>
          </w:p>
        </w:tc>
        <w:tc>
          <w:tcPr>
            <w:tcW w:w="1654" w:type="dxa"/>
            <w:vAlign w:val="center"/>
          </w:tcPr>
          <w:p w14:paraId="17521ECA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ÖĞR. SAYISI</w:t>
            </w:r>
          </w:p>
        </w:tc>
        <w:tc>
          <w:tcPr>
            <w:tcW w:w="1134" w:type="dxa"/>
            <w:vAlign w:val="center"/>
          </w:tcPr>
          <w:p w14:paraId="4473DB30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ATSAYI</w:t>
            </w:r>
          </w:p>
        </w:tc>
        <w:tc>
          <w:tcPr>
            <w:tcW w:w="979" w:type="dxa"/>
            <w:vAlign w:val="center"/>
          </w:tcPr>
          <w:p w14:paraId="2BAC95EF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AN</w:t>
            </w:r>
          </w:p>
        </w:tc>
        <w:tc>
          <w:tcPr>
            <w:tcW w:w="1193" w:type="dxa"/>
            <w:vAlign w:val="center"/>
          </w:tcPr>
          <w:p w14:paraId="1700AEF8" w14:textId="77777777" w:rsidR="002D7B46" w:rsidRDefault="002D7B46" w:rsidP="002D7B46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 PUAN</w:t>
            </w:r>
          </w:p>
        </w:tc>
      </w:tr>
      <w:tr w:rsidR="00304776" w:rsidRPr="00223E99" w14:paraId="1665CC9B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464E8B3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468" w:type="dxa"/>
            <w:gridSpan w:val="2"/>
            <w:vAlign w:val="center"/>
          </w:tcPr>
          <w:p w14:paraId="4E400843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0989C42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0537403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3A790B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3E66A2C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02807DC6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17824201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5A67083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468" w:type="dxa"/>
            <w:gridSpan w:val="2"/>
            <w:vAlign w:val="center"/>
          </w:tcPr>
          <w:p w14:paraId="3DB2EF69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14976949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0FAEDCB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255AE4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6C0C695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3331C5E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754C06E0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7B2AE957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468" w:type="dxa"/>
            <w:gridSpan w:val="2"/>
            <w:vAlign w:val="center"/>
          </w:tcPr>
          <w:p w14:paraId="3846ABA9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0A34526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144920D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47E9F0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18A7496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64B7ABF0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31B6147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00B0C6C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468" w:type="dxa"/>
            <w:gridSpan w:val="2"/>
            <w:vAlign w:val="center"/>
          </w:tcPr>
          <w:p w14:paraId="18C6561A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0BE1D17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712D2259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B8B924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64786DA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7B13D69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09804982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0C6FAA27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468" w:type="dxa"/>
            <w:gridSpan w:val="2"/>
            <w:vAlign w:val="center"/>
          </w:tcPr>
          <w:p w14:paraId="32DF46FA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3AB2B02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741B8427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EA9C5C6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321535A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72B79FF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5918C2B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1990A91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2468" w:type="dxa"/>
            <w:gridSpan w:val="2"/>
            <w:vAlign w:val="center"/>
          </w:tcPr>
          <w:p w14:paraId="5DB2A46D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295ACCBB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1B6CE153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B0CFA4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7BE965E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43F83EE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D4835ED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5BBB1134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2468" w:type="dxa"/>
            <w:gridSpan w:val="2"/>
            <w:vAlign w:val="center"/>
          </w:tcPr>
          <w:p w14:paraId="328FF1F3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5741CCF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126224B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A26237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042A860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6E64D4E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E595AC8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46498BC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2468" w:type="dxa"/>
            <w:gridSpan w:val="2"/>
            <w:vAlign w:val="center"/>
          </w:tcPr>
          <w:p w14:paraId="0E834FF8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5E9FA34D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2D48A26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68A422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11197126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1816662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3AEF7CE4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34FC6D1E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2468" w:type="dxa"/>
            <w:gridSpan w:val="2"/>
            <w:vAlign w:val="center"/>
          </w:tcPr>
          <w:p w14:paraId="52F2F628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4DDA49B4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4A4A4AD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F251842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6D2057C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0CD3F876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7E1BCB18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10970F3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2468" w:type="dxa"/>
            <w:gridSpan w:val="2"/>
            <w:vAlign w:val="center"/>
          </w:tcPr>
          <w:p w14:paraId="0E30A441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7B1A063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306D3317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84DBB5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0919DFF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40B1BFE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60D50CB6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0B4B512E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2468" w:type="dxa"/>
            <w:gridSpan w:val="2"/>
            <w:vAlign w:val="center"/>
          </w:tcPr>
          <w:p w14:paraId="6376161E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443B76E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384C8AD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B77A35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67C2FC4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3E551360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74B95857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68557CDA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2468" w:type="dxa"/>
            <w:gridSpan w:val="2"/>
            <w:vAlign w:val="center"/>
          </w:tcPr>
          <w:p w14:paraId="32A3B620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4D8EB7ED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7732D1D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3A82D24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15D8C5C7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382814F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D73D365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057EF12D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2468" w:type="dxa"/>
            <w:gridSpan w:val="2"/>
            <w:vAlign w:val="center"/>
          </w:tcPr>
          <w:p w14:paraId="71F710A7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2E46D78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6EC7D984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3F09DF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40E977E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57AAC5D1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33D995B0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6F8195D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468" w:type="dxa"/>
            <w:gridSpan w:val="2"/>
            <w:vAlign w:val="center"/>
          </w:tcPr>
          <w:p w14:paraId="595D61BE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6E7BA8B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19053806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842FE3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3D2075F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215ACF90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83218C6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3D505AA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468" w:type="dxa"/>
            <w:gridSpan w:val="2"/>
            <w:vAlign w:val="center"/>
          </w:tcPr>
          <w:p w14:paraId="4EB19639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0DDCEA58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6F16D914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A92CD6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4CDF9D7F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39A9F53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505C1A9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44ED482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</w:p>
        </w:tc>
        <w:tc>
          <w:tcPr>
            <w:tcW w:w="2468" w:type="dxa"/>
            <w:gridSpan w:val="2"/>
            <w:vAlign w:val="center"/>
          </w:tcPr>
          <w:p w14:paraId="5DF70E43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69EAFC59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76DFE4A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652EFD3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36C7248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10D135B3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458D1053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08E33BA0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</w:p>
        </w:tc>
        <w:tc>
          <w:tcPr>
            <w:tcW w:w="2468" w:type="dxa"/>
            <w:gridSpan w:val="2"/>
            <w:vAlign w:val="center"/>
          </w:tcPr>
          <w:p w14:paraId="10732AB1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2D39794E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10EF773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DBE00B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0D2EC7CD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56B3A9F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AA6C315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4FB8099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8</w:t>
            </w:r>
          </w:p>
        </w:tc>
        <w:tc>
          <w:tcPr>
            <w:tcW w:w="2468" w:type="dxa"/>
            <w:gridSpan w:val="2"/>
            <w:vAlign w:val="center"/>
          </w:tcPr>
          <w:p w14:paraId="62547344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5CD6E53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3B259128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B3E7B42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170B50A5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2821903A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1BBD0DA0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5A96D771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2468" w:type="dxa"/>
            <w:gridSpan w:val="2"/>
            <w:vAlign w:val="center"/>
          </w:tcPr>
          <w:p w14:paraId="67D3E995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47B4E9AC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02753E95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6EE9E76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6B4207E2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5F3552F9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04776" w:rsidRPr="00223E99" w14:paraId="28559EA1" w14:textId="77777777" w:rsidTr="00EC5642">
        <w:trPr>
          <w:trHeight w:val="284"/>
        </w:trPr>
        <w:tc>
          <w:tcPr>
            <w:tcW w:w="949" w:type="dxa"/>
            <w:vAlign w:val="center"/>
          </w:tcPr>
          <w:p w14:paraId="3EC06D92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2468" w:type="dxa"/>
            <w:gridSpan w:val="2"/>
            <w:vAlign w:val="center"/>
          </w:tcPr>
          <w:p w14:paraId="77384796" w14:textId="77777777" w:rsidR="00304776" w:rsidRPr="002D7B46" w:rsidRDefault="00304776" w:rsidP="003047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91" w:type="dxa"/>
            <w:vAlign w:val="center"/>
          </w:tcPr>
          <w:p w14:paraId="451F459F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54" w:type="dxa"/>
            <w:vAlign w:val="center"/>
          </w:tcPr>
          <w:p w14:paraId="5BBEAF9D" w14:textId="77777777" w:rsid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D64057C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41332BA8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631E9C0E" w14:textId="77777777" w:rsidR="00304776" w:rsidRPr="00304776" w:rsidRDefault="0030477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442B6" w:rsidRPr="00223E99" w14:paraId="316A6D0D" w14:textId="77777777" w:rsidTr="00EC5642">
        <w:trPr>
          <w:trHeight w:val="284"/>
        </w:trPr>
        <w:tc>
          <w:tcPr>
            <w:tcW w:w="5208" w:type="dxa"/>
            <w:gridSpan w:val="4"/>
            <w:vAlign w:val="center"/>
          </w:tcPr>
          <w:p w14:paraId="77B33C49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42B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GENEL TOPLAM</w:t>
            </w:r>
          </w:p>
        </w:tc>
        <w:tc>
          <w:tcPr>
            <w:tcW w:w="1654" w:type="dxa"/>
            <w:vAlign w:val="center"/>
          </w:tcPr>
          <w:p w14:paraId="321CA665" w14:textId="77777777" w:rsid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0283D7F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72CBEB94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42B6">
              <w:rPr>
                <w:rFonts w:ascii="Times New Roman" w:hAnsi="Times New Roman" w:cs="Times New Roman"/>
                <w:b/>
                <w:sz w:val="20"/>
                <w:szCs w:val="20"/>
              </w:rPr>
              <w:t>300</w:t>
            </w:r>
          </w:p>
        </w:tc>
        <w:tc>
          <w:tcPr>
            <w:tcW w:w="1193" w:type="dxa"/>
            <w:vAlign w:val="center"/>
          </w:tcPr>
          <w:p w14:paraId="141980AF" w14:textId="77777777" w:rsidR="001442B6" w:rsidRPr="001442B6" w:rsidRDefault="001442B6" w:rsidP="0030477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71DD0" w:rsidRPr="00223E99" w14:paraId="2917AE13" w14:textId="77777777" w:rsidTr="00EC5642">
        <w:trPr>
          <w:trHeight w:val="3740"/>
        </w:trPr>
        <w:tc>
          <w:tcPr>
            <w:tcW w:w="10168" w:type="dxa"/>
            <w:gridSpan w:val="8"/>
            <w:vAlign w:val="center"/>
          </w:tcPr>
          <w:p w14:paraId="5AE65D65" w14:textId="77777777" w:rsidR="001442B6" w:rsidRPr="00046795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299C514" w14:textId="77777777" w:rsidR="009E3B3B" w:rsidRDefault="009E3B3B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02A84DA" w14:textId="77777777" w:rsidR="009E3B3B" w:rsidRDefault="009E3B3B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A379150" w14:textId="77777777" w:rsidR="00046795" w:rsidRPr="0090102D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Bildirim Sahibinin                                                                          </w:t>
            </w:r>
            <w:r w:rsidR="007A4250"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Ana B</w:t>
            </w: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>ilim</w:t>
            </w:r>
            <w:r w:rsidR="009E3B3B"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>/ Ana Sanat</w:t>
            </w: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alı Başkanı </w:t>
            </w:r>
          </w:p>
          <w:p w14:paraId="30CE761E" w14:textId="77777777" w:rsidR="00046795" w:rsidRPr="0090102D" w:rsidRDefault="00046795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B961E62" w14:textId="753647CB" w:rsidR="001442B6" w:rsidRPr="0090102D" w:rsidRDefault="00046795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</w:t>
            </w:r>
            <w:r w:rsidR="001442B6"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İmzası                                                   </w:t>
            </w: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</w:t>
            </w:r>
            <w:r w:rsidR="0090102D"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</w:t>
            </w:r>
            <w:r w:rsidRPr="0090102D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İmzası</w:t>
            </w:r>
          </w:p>
          <w:p w14:paraId="49188C5D" w14:textId="77777777" w:rsidR="001442B6" w:rsidRPr="0090102D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</w:t>
            </w:r>
          </w:p>
          <w:p w14:paraId="4DCDA1E1" w14:textId="77777777" w:rsidR="001442B6" w:rsidRPr="001442B6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                                                         </w:t>
            </w:r>
          </w:p>
          <w:p w14:paraId="64C80343" w14:textId="77777777" w:rsidR="001442B6" w:rsidRPr="001442B6" w:rsidRDefault="001442B6" w:rsidP="001442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                                                                                   </w:t>
            </w:r>
          </w:p>
          <w:p w14:paraId="683208F7" w14:textId="77777777" w:rsidR="001442B6" w:rsidRPr="001442B6" w:rsidRDefault="001442B6" w:rsidP="001279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ONAY</w:t>
            </w:r>
          </w:p>
          <w:p w14:paraId="628ECD96" w14:textId="6F7C231B" w:rsidR="001442B6" w:rsidRPr="001442B6" w:rsidRDefault="00046795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proofErr w:type="gramStart"/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…..</w:t>
            </w:r>
            <w:proofErr w:type="gramEnd"/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/</w:t>
            </w:r>
            <w:r w:rsidR="009E3B3B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…/20</w:t>
            </w:r>
            <w:r w:rsidR="008C2F0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…</w:t>
            </w:r>
          </w:p>
          <w:p w14:paraId="1B71D5E0" w14:textId="77777777" w:rsidR="001442B6" w:rsidRPr="001442B6" w:rsidRDefault="001442B6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926B8CE" w14:textId="77777777" w:rsidR="001442B6" w:rsidRPr="001442B6" w:rsidRDefault="001442B6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D8CAD25" w14:textId="103183A8" w:rsidR="00127935" w:rsidRPr="0090102D" w:rsidRDefault="00127935" w:rsidP="00046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 </w:t>
            </w:r>
            <w:r w:rsidR="00046795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  </w:t>
            </w:r>
            <w:r w:rsidR="008C2F00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Prof. Dr. </w:t>
            </w:r>
            <w:proofErr w:type="spellStart"/>
            <w:r w:rsidR="008C2F00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yyup</w:t>
            </w:r>
            <w:proofErr w:type="spellEnd"/>
            <w:r w:rsidR="008C2F00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TEL </w:t>
            </w:r>
          </w:p>
          <w:p w14:paraId="78DB5D73" w14:textId="3E0F4D8C" w:rsidR="00471DD0" w:rsidRDefault="00127935" w:rsidP="009E3B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 </w:t>
            </w:r>
            <w:r w:rsid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</w:t>
            </w:r>
            <w:r w:rsidRPr="0090102D">
              <w:rPr>
                <w:rFonts w:ascii="Times New Roman" w:eastAsia="Times New Roman" w:hAnsi="Times New Roman" w:cs="Times New Roman"/>
                <w:sz w:val="20"/>
                <w:szCs w:val="20"/>
              </w:rPr>
              <w:t>Enstitü Müdürü</w:t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1442B6" w:rsidRPr="001442B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  <w:r w:rsidR="00046795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ab/>
            </w:r>
          </w:p>
          <w:p w14:paraId="129CEC08" w14:textId="77777777" w:rsidR="009E3B3B" w:rsidRPr="009E3B3B" w:rsidRDefault="009E3B3B" w:rsidP="009E3B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</w:p>
        </w:tc>
      </w:tr>
      <w:tr w:rsidR="003E01AB" w:rsidRPr="00223E99" w14:paraId="58A09BE9" w14:textId="77777777" w:rsidTr="00EC5642">
        <w:trPr>
          <w:trHeight w:val="357"/>
        </w:trPr>
        <w:tc>
          <w:tcPr>
            <w:tcW w:w="10168" w:type="dxa"/>
            <w:gridSpan w:val="8"/>
            <w:vAlign w:val="center"/>
          </w:tcPr>
          <w:p w14:paraId="0C7DC71A" w14:textId="77777777" w:rsidR="003E01AB" w:rsidRPr="003E01AB" w:rsidRDefault="003E01AB" w:rsidP="00E216E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E01AB">
              <w:rPr>
                <w:rFonts w:ascii="Times New Roman" w:hAnsi="Times New Roman" w:cs="Times New Roman"/>
                <w:b/>
                <w:sz w:val="16"/>
                <w:szCs w:val="16"/>
              </w:rPr>
              <w:t>AÇIKLAMA:</w:t>
            </w:r>
          </w:p>
          <w:p w14:paraId="504BECC3" w14:textId="77777777" w:rsidR="00304776" w:rsidRPr="0090102D" w:rsidRDefault="00304776" w:rsidP="00304776">
            <w:pPr>
              <w:spacing w:after="0" w:line="240" w:lineRule="auto"/>
              <w:ind w:left="284" w:hanging="284"/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02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1. </w:t>
            </w:r>
            <w:proofErr w:type="gramStart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>Çizelgedeki  katsayı</w:t>
            </w:r>
            <w:proofErr w:type="gramEnd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  Öğrenci Katsayısına  göre yazılacak. Öğrenci sayısı </w:t>
            </w:r>
            <w:r w:rsidRPr="0090102D">
              <w:rPr>
                <w:rFonts w:ascii="Times New Roman" w:hAnsi="Times New Roman" w:cs="Times New Roman"/>
                <w:i/>
                <w:sz w:val="16"/>
                <w:szCs w:val="16"/>
              </w:rPr>
              <w:t>(</w:t>
            </w:r>
            <w:r w:rsidRPr="0090102D">
              <w:rPr>
                <w:rFonts w:ascii="Times New Roman" w:hAnsi="Times New Roman" w:cs="Times New Roman"/>
                <w:i/>
                <w:sz w:val="16"/>
                <w:szCs w:val="16"/>
                <w:u w:val="single"/>
              </w:rPr>
              <w:t>1-50 arası 1</w:t>
            </w:r>
            <w:r w:rsidRPr="0090102D">
              <w:rPr>
                <w:rFonts w:ascii="Times New Roman" w:hAnsi="Times New Roman" w:cs="Times New Roman"/>
                <w:i/>
                <w:sz w:val="16"/>
                <w:szCs w:val="16"/>
              </w:rPr>
              <w:t>), (</w:t>
            </w:r>
            <w:r w:rsidRPr="0090102D">
              <w:rPr>
                <w:rFonts w:ascii="Times New Roman" w:hAnsi="Times New Roman" w:cs="Times New Roman"/>
                <w:i/>
                <w:sz w:val="16"/>
                <w:szCs w:val="16"/>
                <w:u w:val="single"/>
              </w:rPr>
              <w:t>51-100 arası 2</w:t>
            </w:r>
            <w:r w:rsidRPr="0090102D">
              <w:rPr>
                <w:rFonts w:ascii="Times New Roman" w:hAnsi="Times New Roman" w:cs="Times New Roman"/>
                <w:i/>
                <w:sz w:val="16"/>
                <w:szCs w:val="16"/>
              </w:rPr>
              <w:t>), (</w:t>
            </w:r>
            <w:r w:rsidRPr="0090102D">
              <w:rPr>
                <w:rFonts w:ascii="Times New Roman" w:hAnsi="Times New Roman" w:cs="Times New Roman"/>
                <w:i/>
                <w:sz w:val="16"/>
                <w:szCs w:val="16"/>
                <w:u w:val="single"/>
              </w:rPr>
              <w:t>101-150 arası 3</w:t>
            </w:r>
            <w:proofErr w:type="gramStart"/>
            <w:r w:rsidRPr="0090102D">
              <w:rPr>
                <w:rFonts w:ascii="Times New Roman" w:hAnsi="Times New Roman" w:cs="Times New Roman"/>
                <w:i/>
                <w:sz w:val="16"/>
                <w:szCs w:val="16"/>
              </w:rPr>
              <w:t xml:space="preserve">),  </w:t>
            </w:r>
            <w:r w:rsidRPr="0090102D">
              <w:rPr>
                <w:rFonts w:ascii="Times New Roman" w:hAnsi="Times New Roman" w:cs="Times New Roman"/>
                <w:sz w:val="16"/>
                <w:szCs w:val="16"/>
              </w:rPr>
              <w:t>…</w:t>
            </w:r>
            <w:proofErr w:type="gramEnd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….... </w:t>
            </w:r>
            <w:proofErr w:type="gramStart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>şeklinde</w:t>
            </w:r>
            <w:proofErr w:type="gramEnd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 olacak.</w:t>
            </w:r>
          </w:p>
          <w:p w14:paraId="0BC6D726" w14:textId="77777777" w:rsidR="00304776" w:rsidRPr="0090102D" w:rsidRDefault="00304776" w:rsidP="00304776">
            <w:pPr>
              <w:spacing w:after="0" w:line="240" w:lineRule="auto"/>
              <w:ind w:left="284" w:hanging="284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02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2. </w:t>
            </w:r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Katsayı ile </w:t>
            </w:r>
            <w:proofErr w:type="gramStart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>300  çarpılarak</w:t>
            </w:r>
            <w:proofErr w:type="gramEnd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 Toplam Puan yazılacak.</w:t>
            </w:r>
          </w:p>
          <w:p w14:paraId="66388C44" w14:textId="77777777" w:rsidR="00304776" w:rsidRPr="0090102D" w:rsidRDefault="00304776" w:rsidP="00304776">
            <w:pPr>
              <w:spacing w:after="0" w:line="240" w:lineRule="auto"/>
              <w:ind w:left="284" w:hanging="284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02D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3. </w:t>
            </w:r>
            <w:proofErr w:type="gramStart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>Dönemine  Güz</w:t>
            </w:r>
            <w:proofErr w:type="gramEnd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 /Bahar   YY  , sınavın yapıldığı ay ve yıl yazılacak.  </w:t>
            </w:r>
            <w:proofErr w:type="gramStart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>Ör:  Bahar</w:t>
            </w:r>
            <w:proofErr w:type="gramEnd"/>
            <w:r w:rsidRPr="0090102D">
              <w:rPr>
                <w:rFonts w:ascii="Times New Roman" w:hAnsi="Times New Roman" w:cs="Times New Roman"/>
                <w:sz w:val="16"/>
                <w:szCs w:val="16"/>
              </w:rPr>
              <w:t xml:space="preserve"> YY Mayıs 2020  gibi.</w:t>
            </w:r>
          </w:p>
          <w:p w14:paraId="226A0723" w14:textId="77777777" w:rsidR="003E01AB" w:rsidRPr="003E01AB" w:rsidRDefault="003E01AB" w:rsidP="00E216E3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</w:tbl>
    <w:p w14:paraId="61989C84" w14:textId="77777777" w:rsidR="0022109F" w:rsidRDefault="0022109F" w:rsidP="0022109F">
      <w:pPr>
        <w:spacing w:after="0" w:line="240" w:lineRule="auto"/>
      </w:pPr>
    </w:p>
    <w:p w14:paraId="16DC5D5F" w14:textId="77777777" w:rsidR="008C2F00" w:rsidRPr="008C2F00" w:rsidRDefault="008C2F00" w:rsidP="008C2F00"/>
    <w:sectPr w:rsidR="008C2F00" w:rsidRPr="008C2F00" w:rsidSect="005022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54" w:right="567" w:bottom="454" w:left="1021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1A998" w14:textId="77777777" w:rsidR="005022D8" w:rsidRDefault="005022D8" w:rsidP="00A12062">
      <w:pPr>
        <w:spacing w:after="0" w:line="240" w:lineRule="auto"/>
      </w:pPr>
      <w:r>
        <w:separator/>
      </w:r>
    </w:p>
  </w:endnote>
  <w:endnote w:type="continuationSeparator" w:id="0">
    <w:p w14:paraId="622D8FE0" w14:textId="77777777" w:rsidR="005022D8" w:rsidRDefault="005022D8" w:rsidP="00A12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EADF6" w14:textId="77777777" w:rsidR="008C2F00" w:rsidRDefault="008C2F0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isteTablo21"/>
      <w:tblW w:w="10314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654"/>
      <w:gridCol w:w="3112"/>
      <w:gridCol w:w="3548"/>
    </w:tblGrid>
    <w:tr w:rsidR="00574CB6" w:rsidRPr="00246F27" w14:paraId="46A24A85" w14:textId="77777777" w:rsidTr="00574CB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68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654" w:type="dxa"/>
          <w:shd w:val="clear" w:color="auto" w:fill="FFFFFF" w:themeFill="background1"/>
          <w:vAlign w:val="center"/>
        </w:tcPr>
        <w:p w14:paraId="1589623D" w14:textId="77777777" w:rsidR="00574CB6" w:rsidRDefault="00574CB6" w:rsidP="00E47F28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Os</w:t>
          </w: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maniye Korkut Ata Üniversitesi</w:t>
          </w:r>
        </w:p>
        <w:p w14:paraId="528A845E" w14:textId="041FC988" w:rsidR="00574CB6" w:rsidRDefault="00252FD9" w:rsidP="00E47F28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Lisansüstü Eğitim</w:t>
          </w:r>
          <w:r w:rsidR="00574CB6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 Enstitüsü</w:t>
          </w:r>
        </w:p>
        <w:p w14:paraId="2704EB8F" w14:textId="77777777" w:rsidR="00574CB6" w:rsidRPr="003E5928" w:rsidRDefault="00574CB6" w:rsidP="00E47F28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80000 Osmaniye / 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02CD8586" w14:textId="35E49D32" w:rsidR="00574CB6" w:rsidRPr="003E5928" w:rsidRDefault="00000000" w:rsidP="00E47F28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="008C2F00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osmaniye.edu.tr/lisansustu</w:t>
            </w:r>
          </w:hyperlink>
          <w:r w:rsidR="008C2F00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548" w:type="dxa"/>
          <w:shd w:val="clear" w:color="auto" w:fill="FFFFFF" w:themeFill="background1"/>
          <w:vAlign w:val="center"/>
        </w:tcPr>
        <w:p w14:paraId="21881E7A" w14:textId="6C1765CB" w:rsidR="00574CB6" w:rsidRPr="003E5928" w:rsidRDefault="00574CB6" w:rsidP="00E47F28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/4107-4</w:t>
          </w:r>
          <w:r w:rsidR="008C2F00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006</w:t>
          </w:r>
        </w:p>
        <w:p w14:paraId="7E05FC05" w14:textId="6849AA5D" w:rsidR="00574CB6" w:rsidRPr="003E5928" w:rsidRDefault="00574CB6" w:rsidP="00E47F28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</w:t>
          </w:r>
          <w:r w:rsidR="00337364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  <w:hyperlink r:id="rId2" w:history="1">
            <w:r w:rsidR="00337364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ustu@osmaniye.edu.tr</w:t>
            </w:r>
          </w:hyperlink>
          <w:r w:rsidR="00337364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 </w:t>
          </w:r>
          <w:r w:rsidR="00327B6A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  <w:r w:rsidR="00252FD9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5B11B026" w14:textId="77777777" w:rsidR="00A12062" w:rsidRDefault="00A12062" w:rsidP="00F51CF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21F9B" w14:textId="77777777" w:rsidR="008C2F00" w:rsidRDefault="008C2F0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25A9D" w14:textId="77777777" w:rsidR="005022D8" w:rsidRDefault="005022D8" w:rsidP="00A12062">
      <w:pPr>
        <w:spacing w:after="0" w:line="240" w:lineRule="auto"/>
      </w:pPr>
      <w:r>
        <w:separator/>
      </w:r>
    </w:p>
  </w:footnote>
  <w:footnote w:type="continuationSeparator" w:id="0">
    <w:p w14:paraId="7443A491" w14:textId="77777777" w:rsidR="005022D8" w:rsidRDefault="005022D8" w:rsidP="00A120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B1F7A" w14:textId="77777777" w:rsidR="008C2F00" w:rsidRDefault="008C2F0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AB1D" w14:textId="77777777" w:rsidR="00A12062" w:rsidRPr="00B00A1E" w:rsidRDefault="00A12062" w:rsidP="00A12062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7216" behindDoc="0" locked="0" layoutInCell="1" allowOverlap="1" wp14:anchorId="1145DE9B" wp14:editId="40799EE0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1" name="Resim 1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00A1E">
      <w:rPr>
        <w:rFonts w:ascii="Times New Roman" w:hAnsi="Times New Roman" w:cs="Times New Roman"/>
        <w:b/>
        <w:bCs/>
      </w:rPr>
      <w:t xml:space="preserve">T.C. </w:t>
    </w:r>
  </w:p>
  <w:p w14:paraId="5C4E67B4" w14:textId="77777777" w:rsidR="00A12062" w:rsidRPr="00B00A1E" w:rsidRDefault="00EC5642" w:rsidP="00A12062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4D0C48E" wp14:editId="28113283">
              <wp:simplePos x="0" y="0"/>
              <wp:positionH relativeFrom="margin">
                <wp:posOffset>5600065</wp:posOffset>
              </wp:positionH>
              <wp:positionV relativeFrom="paragraph">
                <wp:posOffset>13970</wp:posOffset>
              </wp:positionV>
              <wp:extent cx="857250" cy="542925"/>
              <wp:effectExtent l="0" t="0" r="19050" b="28575"/>
              <wp:wrapNone/>
              <wp:docPr id="8" name="Tek Köşesi Kesik 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7250" cy="542925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B8489" w14:textId="77777777" w:rsidR="00A12062" w:rsidRPr="00CB767F" w:rsidRDefault="00A12062" w:rsidP="00A12062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r w:rsidR="00612558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FORM 4</w:t>
                          </w: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3BEF68" id="Tek Köşesi Kesik Dikdörtgen 8" o:spid="_x0000_s1026" style="position:absolute;left:0;text-align:left;margin-left:440.95pt;margin-top:1.1pt;width:67.5pt;height:42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57250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" adj="-11796480,,5400" path="m,l703928,,857250,153322r,389603l,542925,,xe" fillcolor="white [3201]" strokecolor="#8a0000" strokeweight=".5pt">
              <v:stroke joinstyle="miter"/>
              <v:formulas/>
              <v:path arrowok="t" o:connecttype="custom" o:connectlocs="0,0;703928,0;857250,153322;857250,542925;0,542925;0,0" o:connectangles="0,0,0,0,0,0" textboxrect="0,0,857250,542925"/>
              <v:textbox inset="0,0,0,0">
                <w:txbxContent>
                  <w:p w:rsidR="00A12062" w:rsidRPr="00CB767F" w:rsidRDefault="00A12062" w:rsidP="00A12062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 </w:t>
                    </w:r>
                    <w:r w:rsidR="00612558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FORM 4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12062" w:rsidRPr="00B00A1E">
      <w:rPr>
        <w:rFonts w:ascii="Times New Roman" w:hAnsi="Times New Roman" w:cs="Times New Roman"/>
        <w:b/>
        <w:bCs/>
      </w:rPr>
      <w:t>OSMANİYE KORKUT ATA ÜNİVERSİTESİ</w:t>
    </w:r>
  </w:p>
  <w:p w14:paraId="46ED3B15" w14:textId="1B4EEAB3" w:rsidR="00A12062" w:rsidRPr="00B00A1E" w:rsidRDefault="008C2F00" w:rsidP="00A12062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LİSANSÜSTÜ EĞİTİM</w:t>
    </w:r>
    <w:r w:rsidR="00A12062" w:rsidRPr="00B00A1E">
      <w:rPr>
        <w:rFonts w:ascii="Times New Roman" w:hAnsi="Times New Roman" w:cs="Times New Roman"/>
        <w:b/>
        <w:bCs/>
      </w:rPr>
      <w:t xml:space="preserve"> ENSTİTÜSÜ</w:t>
    </w:r>
  </w:p>
  <w:p w14:paraId="1600748A" w14:textId="77777777" w:rsidR="00A12062" w:rsidRDefault="00B51DD9" w:rsidP="00A12062">
    <w:pPr>
      <w:pStyle w:val="stBilgi"/>
      <w:jc w:val="center"/>
    </w:pPr>
    <w:r>
      <w:rPr>
        <w:rFonts w:ascii="Times New Roman" w:hAnsi="Times New Roman" w:cs="Times New Roman"/>
        <w:b/>
        <w:bCs/>
      </w:rPr>
      <w:t>YARIYIL</w:t>
    </w:r>
    <w:r w:rsidR="00181E85">
      <w:rPr>
        <w:rFonts w:ascii="Times New Roman" w:hAnsi="Times New Roman" w:cs="Times New Roman"/>
        <w:b/>
        <w:bCs/>
      </w:rPr>
      <w:t xml:space="preserve"> SONU</w:t>
    </w:r>
    <w:r>
      <w:rPr>
        <w:rFonts w:ascii="Times New Roman" w:hAnsi="Times New Roman" w:cs="Times New Roman"/>
        <w:b/>
        <w:bCs/>
      </w:rPr>
      <w:t xml:space="preserve"> </w:t>
    </w:r>
    <w:r w:rsidR="007A4250">
      <w:rPr>
        <w:rFonts w:ascii="Times New Roman" w:hAnsi="Times New Roman" w:cs="Times New Roman"/>
        <w:b/>
        <w:bCs/>
      </w:rPr>
      <w:t>SINAVI ÜCRET</w:t>
    </w:r>
    <w:r>
      <w:rPr>
        <w:rFonts w:ascii="Times New Roman" w:hAnsi="Times New Roman" w:cs="Times New Roman"/>
        <w:b/>
        <w:bCs/>
      </w:rPr>
      <w:t xml:space="preserve"> BİLDİRİM </w:t>
    </w:r>
    <w:r w:rsidR="00A12062" w:rsidRPr="00B00A1E">
      <w:rPr>
        <w:rFonts w:ascii="Times New Roman" w:hAnsi="Times New Roman" w:cs="Times New Roman"/>
        <w:b/>
        <w:bCs/>
      </w:rPr>
      <w:t>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B61BA" w14:textId="77777777" w:rsidR="008C2F00" w:rsidRDefault="008C2F0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426C"/>
    <w:multiLevelType w:val="hybridMultilevel"/>
    <w:tmpl w:val="6EB6D61A"/>
    <w:lvl w:ilvl="0" w:tplc="34621410">
      <w:start w:val="1"/>
      <w:numFmt w:val="decimal"/>
      <w:lvlText w:val="%1."/>
      <w:lvlJc w:val="left"/>
      <w:pPr>
        <w:ind w:left="50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num w:numId="1" w16cid:durableId="1378119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QzNTIyt7QwtDRU0lEKTi0uzszPAykwrgUAam8T3CwAAAA="/>
  </w:docVars>
  <w:rsids>
    <w:rsidRoot w:val="00E16F20"/>
    <w:rsid w:val="00046795"/>
    <w:rsid w:val="000545BD"/>
    <w:rsid w:val="00074BEB"/>
    <w:rsid w:val="000A3319"/>
    <w:rsid w:val="000C0A84"/>
    <w:rsid w:val="00127935"/>
    <w:rsid w:val="001442B6"/>
    <w:rsid w:val="00152A76"/>
    <w:rsid w:val="00161568"/>
    <w:rsid w:val="00181E85"/>
    <w:rsid w:val="0019413A"/>
    <w:rsid w:val="001E737B"/>
    <w:rsid w:val="00220704"/>
    <w:rsid w:val="0022109F"/>
    <w:rsid w:val="00223E99"/>
    <w:rsid w:val="00252FD9"/>
    <w:rsid w:val="00263AE3"/>
    <w:rsid w:val="00272CC7"/>
    <w:rsid w:val="00281EED"/>
    <w:rsid w:val="002842B8"/>
    <w:rsid w:val="002A08D9"/>
    <w:rsid w:val="002D7B46"/>
    <w:rsid w:val="002E2777"/>
    <w:rsid w:val="002E4AAF"/>
    <w:rsid w:val="00304776"/>
    <w:rsid w:val="003111A3"/>
    <w:rsid w:val="00327B6A"/>
    <w:rsid w:val="00337364"/>
    <w:rsid w:val="003515C5"/>
    <w:rsid w:val="0038148E"/>
    <w:rsid w:val="003C1AAE"/>
    <w:rsid w:val="003E01AB"/>
    <w:rsid w:val="00471DD0"/>
    <w:rsid w:val="00485A8D"/>
    <w:rsid w:val="004B2D09"/>
    <w:rsid w:val="004C7F2E"/>
    <w:rsid w:val="005022D8"/>
    <w:rsid w:val="00574CB6"/>
    <w:rsid w:val="00612558"/>
    <w:rsid w:val="006155C1"/>
    <w:rsid w:val="00677F2F"/>
    <w:rsid w:val="00687615"/>
    <w:rsid w:val="006B09F3"/>
    <w:rsid w:val="006B5CB5"/>
    <w:rsid w:val="007A4250"/>
    <w:rsid w:val="0080439B"/>
    <w:rsid w:val="008447F5"/>
    <w:rsid w:val="00851D6B"/>
    <w:rsid w:val="00871E89"/>
    <w:rsid w:val="008A78C2"/>
    <w:rsid w:val="008C2F00"/>
    <w:rsid w:val="008D6B15"/>
    <w:rsid w:val="008E6FE7"/>
    <w:rsid w:val="0090102D"/>
    <w:rsid w:val="009B32B3"/>
    <w:rsid w:val="009C0EFD"/>
    <w:rsid w:val="009C7908"/>
    <w:rsid w:val="009E3B3B"/>
    <w:rsid w:val="00A12062"/>
    <w:rsid w:val="00A26ED3"/>
    <w:rsid w:val="00A56BFE"/>
    <w:rsid w:val="00A65047"/>
    <w:rsid w:val="00A81A15"/>
    <w:rsid w:val="00A824A6"/>
    <w:rsid w:val="00AA3AF1"/>
    <w:rsid w:val="00AE1EA2"/>
    <w:rsid w:val="00B23102"/>
    <w:rsid w:val="00B51DD9"/>
    <w:rsid w:val="00BA1D28"/>
    <w:rsid w:val="00BB603F"/>
    <w:rsid w:val="00BC5072"/>
    <w:rsid w:val="00C731C9"/>
    <w:rsid w:val="00C73655"/>
    <w:rsid w:val="00C92AA4"/>
    <w:rsid w:val="00C97902"/>
    <w:rsid w:val="00CA24C5"/>
    <w:rsid w:val="00CB4379"/>
    <w:rsid w:val="00CE56D3"/>
    <w:rsid w:val="00D03507"/>
    <w:rsid w:val="00D04EB3"/>
    <w:rsid w:val="00D81BD7"/>
    <w:rsid w:val="00E16F20"/>
    <w:rsid w:val="00E216E3"/>
    <w:rsid w:val="00E8029B"/>
    <w:rsid w:val="00E83786"/>
    <w:rsid w:val="00EA199D"/>
    <w:rsid w:val="00EC5642"/>
    <w:rsid w:val="00F223FF"/>
    <w:rsid w:val="00F51CF9"/>
    <w:rsid w:val="00F77A6E"/>
    <w:rsid w:val="00FB4B23"/>
    <w:rsid w:val="00FB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144C84"/>
  <w15:docId w15:val="{9852E0CD-CA5F-4DDD-AA01-198474414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F20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E16F20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qFormat/>
    <w:rsid w:val="00E16F20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E16F20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E16F20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E16F2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ListeTablo21">
    <w:name w:val="Liste Tablo 21"/>
    <w:basedOn w:val="NormalTablo"/>
    <w:uiPriority w:val="47"/>
    <w:rsid w:val="00E16F2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ralkYok">
    <w:name w:val="No Spacing"/>
    <w:uiPriority w:val="1"/>
    <w:qFormat/>
    <w:rsid w:val="00E16F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">
    <w:name w:val="Gövde metni_"/>
    <w:link w:val="Gvdemetni0"/>
    <w:rsid w:val="00E16F20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Gvdemetni0">
    <w:name w:val="Gövde metni"/>
    <w:basedOn w:val="Normal"/>
    <w:link w:val="Gvdemetni"/>
    <w:rsid w:val="00E16F20"/>
    <w:pPr>
      <w:widowControl w:val="0"/>
      <w:shd w:val="clear" w:color="auto" w:fill="FFFFFF"/>
      <w:spacing w:after="600" w:line="317" w:lineRule="exact"/>
      <w:jc w:val="center"/>
    </w:pPr>
    <w:rPr>
      <w:rFonts w:ascii="Times New Roman" w:eastAsia="Times New Roman" w:hAnsi="Times New Roman" w:cs="Times New Roman"/>
      <w:lang w:eastAsia="en-US"/>
    </w:rPr>
  </w:style>
  <w:style w:type="paragraph" w:styleId="BalonMetni">
    <w:name w:val="Balloon Text"/>
    <w:basedOn w:val="Normal"/>
    <w:link w:val="BalonMetniChar"/>
    <w:semiHidden/>
    <w:unhideWhenUsed/>
    <w:rsid w:val="00A650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65047"/>
    <w:rPr>
      <w:rFonts w:ascii="Tahoma" w:eastAsiaTheme="minorEastAsia" w:hAnsi="Tahoma" w:cs="Tahoma"/>
      <w:sz w:val="16"/>
      <w:szCs w:val="16"/>
      <w:lang w:eastAsia="tr-TR"/>
    </w:rPr>
  </w:style>
  <w:style w:type="paragraph" w:customStyle="1" w:styleId="3-NormalYaz">
    <w:name w:val="3-Normal Yazı"/>
    <w:rsid w:val="002842B8"/>
    <w:pPr>
      <w:tabs>
        <w:tab w:val="left" w:pos="566"/>
      </w:tabs>
      <w:spacing w:after="0" w:line="240" w:lineRule="auto"/>
      <w:jc w:val="both"/>
    </w:pPr>
    <w:rPr>
      <w:rFonts w:ascii="Times New Roman" w:eastAsia="Times New Roman" w:hAnsi="Times New Roman" w:cs="Times New Roman"/>
      <w:sz w:val="19"/>
      <w:szCs w:val="20"/>
    </w:rPr>
  </w:style>
  <w:style w:type="character" w:styleId="AklamaBavurusu">
    <w:name w:val="annotation reference"/>
    <w:basedOn w:val="VarsaylanParagrafYazTipi"/>
    <w:uiPriority w:val="99"/>
    <w:semiHidden/>
    <w:unhideWhenUsed/>
    <w:rsid w:val="006B5CB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B5CB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B5CB5"/>
    <w:rPr>
      <w:rFonts w:eastAsiaTheme="minorEastAsia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B5CB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B5CB5"/>
    <w:rPr>
      <w:rFonts w:eastAsiaTheme="minorEastAsia"/>
      <w:b/>
      <w:bCs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A120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2062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A120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2062"/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2207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2109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C2F0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C2F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ustu@osmaniye.edu.tr" TargetMode="External"/><Relationship Id="rId1" Type="http://schemas.openxmlformats.org/officeDocument/2006/relationships/hyperlink" Target="http://osmaniye.edu.tr/lisansust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175B8-CA2A-4598-A73F-1ADC2957D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Durmuş Yarımpabuç</cp:lastModifiedBy>
  <cp:revision>11</cp:revision>
  <dcterms:created xsi:type="dcterms:W3CDTF">2024-01-24T12:09:00Z</dcterms:created>
  <dcterms:modified xsi:type="dcterms:W3CDTF">2024-01-3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d474bb02e5f74da79ff580ad36ff8bc9961e0e459a7efc77d6c99a54d549</vt:lpwstr>
  </property>
</Properties>
</file>